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246D59" w14:textId="55210F17" w:rsidR="008A3EEB" w:rsidRPr="008A3EEB" w:rsidRDefault="008A3EEB" w:rsidP="008A3EEB">
      <w:pPr>
        <w:shd w:val="clear" w:color="auto" w:fill="FFFFFF"/>
        <w:spacing w:after="100" w:afterAutospacing="1" w:line="240" w:lineRule="auto"/>
        <w:outlineLvl w:val="0"/>
        <w:rPr>
          <w:rFonts w:ascii="Verdana" w:eastAsia="Times New Roman" w:hAnsi="Verdana" w:cs="Times New Roman"/>
          <w:i/>
          <w:iCs/>
          <w:color w:val="000000"/>
          <w:kern w:val="36"/>
          <w:sz w:val="38"/>
          <w:szCs w:val="38"/>
        </w:rPr>
      </w:pPr>
      <w:r w:rsidRPr="008A3EEB">
        <w:rPr>
          <w:rFonts w:ascii="Verdana" w:eastAsia="Times New Roman" w:hAnsi="Verdana" w:cs="Times New Roman"/>
          <w:i/>
          <w:iCs/>
          <w:color w:val="000000"/>
          <w:kern w:val="36"/>
          <w:sz w:val="38"/>
          <w:szCs w:val="38"/>
        </w:rPr>
        <w:t>move</w:t>
      </w:r>
    </w:p>
    <w:p w14:paraId="7083EB30" w14:textId="77777777" w:rsidR="008A3EEB" w:rsidRPr="008A3EEB" w:rsidRDefault="008A3EEB" w:rsidP="008A3EEB">
      <w:pPr>
        <w:shd w:val="clear" w:color="auto" w:fill="FFFFFF"/>
        <w:spacing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7DBD04"/>
          <w:sz w:val="27"/>
          <w:szCs w:val="27"/>
        </w:rPr>
      </w:pPr>
      <w:r w:rsidRPr="008A3EEB">
        <w:rPr>
          <w:rFonts w:ascii="Verdana" w:eastAsia="Times New Roman" w:hAnsi="Verdana" w:cs="Times New Roman"/>
          <w:b/>
          <w:bCs/>
          <w:color w:val="7DBD04"/>
          <w:sz w:val="27"/>
          <w:szCs w:val="27"/>
        </w:rPr>
        <w:t>Overview:</w:t>
      </w:r>
    </w:p>
    <w:p w14:paraId="0FE273F2" w14:textId="77777777" w:rsidR="008A3EEB" w:rsidRPr="008A3EEB" w:rsidRDefault="008A3EEB" w:rsidP="008A3EEB">
      <w:pPr>
        <w:shd w:val="clear" w:color="auto" w:fill="FFFFFF"/>
        <w:spacing w:beforeAutospacing="1" w:after="100" w:afterAutospacing="1" w:line="240" w:lineRule="auto"/>
        <w:rPr>
          <w:rFonts w:ascii="Verdana" w:eastAsia="Times New Roman" w:hAnsi="Verdana" w:cs="Tahoma"/>
          <w:color w:val="000000"/>
          <w:sz w:val="24"/>
          <w:szCs w:val="24"/>
        </w:rPr>
      </w:pPr>
      <w:r w:rsidRPr="008A3EEB">
        <w:rPr>
          <w:rFonts w:ascii="Verdana" w:eastAsia="Times New Roman" w:hAnsi="Verdana" w:cs="Tahoma"/>
          <w:color w:val="000000"/>
          <w:sz w:val="24"/>
          <w:szCs w:val="24"/>
        </w:rPr>
        <w:t>Moves one or more files from one directory to another directory.</w:t>
      </w:r>
    </w:p>
    <w:p w14:paraId="7D86C6C7" w14:textId="77777777" w:rsidR="008A3EEB" w:rsidRPr="008A3EEB" w:rsidRDefault="008A3EEB" w:rsidP="008A3EEB">
      <w:pPr>
        <w:shd w:val="clear" w:color="auto" w:fill="FFFFFF"/>
        <w:spacing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7DBD04"/>
          <w:sz w:val="27"/>
          <w:szCs w:val="27"/>
        </w:rPr>
      </w:pPr>
      <w:r w:rsidRPr="008A3EEB">
        <w:rPr>
          <w:rFonts w:ascii="Verdana" w:eastAsia="Times New Roman" w:hAnsi="Verdana" w:cs="Times New Roman"/>
          <w:b/>
          <w:bCs/>
          <w:color w:val="7DBD04"/>
          <w:sz w:val="27"/>
          <w:szCs w:val="27"/>
        </w:rPr>
        <w:t xml:space="preserve">help </w:t>
      </w:r>
      <w:proofErr w:type="gramStart"/>
      <w:r w:rsidRPr="008A3EEB">
        <w:rPr>
          <w:rFonts w:ascii="Verdana" w:eastAsia="Times New Roman" w:hAnsi="Verdana" w:cs="Times New Roman"/>
          <w:b/>
          <w:bCs/>
          <w:color w:val="7DBD04"/>
          <w:sz w:val="27"/>
          <w:szCs w:val="27"/>
        </w:rPr>
        <w:t>move</w:t>
      </w:r>
      <w:proofErr w:type="gramEnd"/>
    </w:p>
    <w:p w14:paraId="3684C584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Moves files and renames files and directories.</w:t>
      </w:r>
    </w:p>
    <w:p w14:paraId="1E9A314C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</w:p>
    <w:p w14:paraId="1C61EA02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To move one or more files:</w:t>
      </w:r>
    </w:p>
    <w:p w14:paraId="735B0772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MOVE [/Y | /-Y] [drive</w:t>
      </w:r>
      <w:proofErr w:type="gramStart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:][</w:t>
      </w:r>
      <w:proofErr w:type="gramEnd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path]filename1[,...] destination</w:t>
      </w:r>
    </w:p>
    <w:p w14:paraId="06398D83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</w:p>
    <w:p w14:paraId="68F6A00C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To rename a directory:</w:t>
      </w:r>
    </w:p>
    <w:p w14:paraId="5866D4CF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MOVE [/Y | /-Y] [drive</w:t>
      </w:r>
      <w:proofErr w:type="gramStart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:][</w:t>
      </w:r>
      <w:proofErr w:type="gramEnd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path]dirname1 dirname2</w:t>
      </w:r>
    </w:p>
    <w:p w14:paraId="7BFEEAFA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</w:p>
    <w:p w14:paraId="7D897A98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[drive</w:t>
      </w:r>
      <w:proofErr w:type="gramStart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:][</w:t>
      </w:r>
      <w:proofErr w:type="gramEnd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path]filename1 Specifies the location and name of the file</w:t>
      </w:r>
    </w:p>
    <w:p w14:paraId="1E310A23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                        or files you want to move.</w:t>
      </w:r>
    </w:p>
    <w:p w14:paraId="5A5EB05D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destination             Specifies the new location of the file. Destination</w:t>
      </w:r>
    </w:p>
    <w:p w14:paraId="7DA0BCD8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                        can consist of a drive letter and colon, a</w:t>
      </w:r>
    </w:p>
    <w:p w14:paraId="1A799B3D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                        directory name, or a combination. If you are moving</w:t>
      </w:r>
    </w:p>
    <w:p w14:paraId="464534DF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                        only one file, you can also include a filename if</w:t>
      </w:r>
    </w:p>
    <w:p w14:paraId="680A3450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                        you want to rename the file when you move it.</w:t>
      </w:r>
    </w:p>
    <w:p w14:paraId="6A85D114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[drive</w:t>
      </w:r>
      <w:proofErr w:type="gramStart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:][</w:t>
      </w:r>
      <w:proofErr w:type="gramEnd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path]dirname1  Specifies the directory you want to rename.</w:t>
      </w:r>
    </w:p>
    <w:p w14:paraId="2AB2DB50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dirname2                Specifies the new name of the directory.</w:t>
      </w:r>
    </w:p>
    <w:p w14:paraId="2A9446E2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</w:p>
    <w:p w14:paraId="15701622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/Y                      Suppresses prompting to confirm you want to</w:t>
      </w:r>
    </w:p>
    <w:p w14:paraId="080DDB84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                        overwrite an existing destination file.</w:t>
      </w:r>
    </w:p>
    <w:p w14:paraId="16AAFD2B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/-Y                     Causes prompting to confirm you want to overwrite</w:t>
      </w:r>
    </w:p>
    <w:p w14:paraId="38BF2686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 xml:space="preserve">                          an existing destination </w:t>
      </w:r>
      <w:proofErr w:type="gramStart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file</w:t>
      </w:r>
      <w:proofErr w:type="gramEnd"/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.</w:t>
      </w:r>
    </w:p>
    <w:p w14:paraId="1835BC99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</w:p>
    <w:p w14:paraId="6090EBDB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The switch /Y may be present in the COPYCMD environment variable.</w:t>
      </w:r>
    </w:p>
    <w:p w14:paraId="32B52C31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This may be overridden with /-Y on the command line.  Default is</w:t>
      </w:r>
    </w:p>
    <w:p w14:paraId="6B6D2266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to prompt on overwrites unless MOVE command is being executed from</w:t>
      </w:r>
    </w:p>
    <w:p w14:paraId="54CD91A6" w14:textId="77777777" w:rsidR="008A3EEB" w:rsidRPr="008A3EEB" w:rsidRDefault="008A3EEB" w:rsidP="008A3EEB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FFFFFF"/>
          <w:sz w:val="20"/>
          <w:szCs w:val="20"/>
        </w:rPr>
      </w:pPr>
      <w:r w:rsidRPr="008A3EEB">
        <w:rPr>
          <w:rFonts w:ascii="Courier New" w:eastAsia="Times New Roman" w:hAnsi="Courier New" w:cs="Courier New"/>
          <w:color w:val="FFFFFF"/>
          <w:sz w:val="20"/>
          <w:szCs w:val="20"/>
        </w:rPr>
        <w:t>within a batch script.</w:t>
      </w:r>
    </w:p>
    <w:p w14:paraId="7C599C9F" w14:textId="6D596B0A" w:rsidR="008A3EEB" w:rsidRDefault="008A3EEB">
      <w:r>
        <w:br w:type="page"/>
      </w:r>
    </w:p>
    <w:p w14:paraId="16C0C23A" w14:textId="6C04C1E1" w:rsidR="008A3EEB" w:rsidRDefault="008A3EEB" w:rsidP="008A3EEB">
      <w:pPr>
        <w:pStyle w:val="Heading1"/>
        <w:shd w:val="clear" w:color="auto" w:fill="FFFFFF"/>
        <w:spacing w:before="0" w:beforeAutospacing="0"/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</w:pPr>
      <w:proofErr w:type="spellStart"/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lastRenderedPageBreak/>
        <w:t>rd</w:t>
      </w:r>
      <w:proofErr w:type="spellEnd"/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t xml:space="preserve"> (</w:t>
      </w:r>
      <w:proofErr w:type="spellStart"/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t>rmdir</w:t>
      </w:r>
      <w:proofErr w:type="spellEnd"/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t>)</w:t>
      </w:r>
    </w:p>
    <w:p w14:paraId="7BE7F219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Overview:</w:t>
      </w:r>
    </w:p>
    <w:p w14:paraId="0C3FB0C8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Removes a directory.</w:t>
      </w:r>
    </w:p>
    <w:p w14:paraId="026D9A56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The command </w:t>
      </w:r>
      <w:proofErr w:type="spellStart"/>
      <w:r>
        <w:rPr>
          <w:rStyle w:val="cmd"/>
          <w:color w:val="FF0000"/>
        </w:rPr>
        <w:t>rmdir</w:t>
      </w:r>
      <w:proofErr w:type="spellEnd"/>
      <w:r>
        <w:rPr>
          <w:rFonts w:ascii="Verdana" w:hAnsi="Verdana" w:cs="Tahoma"/>
          <w:color w:val="000000"/>
        </w:rPr>
        <w:t> is the same as the </w:t>
      </w:r>
      <w:proofErr w:type="spellStart"/>
      <w:r>
        <w:rPr>
          <w:rStyle w:val="cmd"/>
          <w:color w:val="FF0000"/>
        </w:rPr>
        <w:t>rd</w:t>
      </w:r>
      <w:proofErr w:type="spellEnd"/>
      <w:r>
        <w:rPr>
          <w:rFonts w:ascii="Verdana" w:hAnsi="Verdana" w:cs="Tahoma"/>
          <w:color w:val="000000"/>
        </w:rPr>
        <w:t> command; they do the same thing. You can use either the </w:t>
      </w:r>
      <w:proofErr w:type="spellStart"/>
      <w:r>
        <w:rPr>
          <w:rStyle w:val="cmd"/>
          <w:color w:val="FF0000"/>
        </w:rPr>
        <w:t>rmdir</w:t>
      </w:r>
      <w:proofErr w:type="spellEnd"/>
      <w:r>
        <w:rPr>
          <w:rFonts w:ascii="Verdana" w:hAnsi="Verdana" w:cs="Tahoma"/>
          <w:color w:val="000000"/>
        </w:rPr>
        <w:t> command or use the </w:t>
      </w:r>
      <w:proofErr w:type="spellStart"/>
      <w:r>
        <w:rPr>
          <w:rStyle w:val="cmd"/>
          <w:color w:val="FF0000"/>
        </w:rPr>
        <w:t>rd</w:t>
      </w:r>
      <w:proofErr w:type="spellEnd"/>
      <w:r>
        <w:rPr>
          <w:rFonts w:ascii="Verdana" w:hAnsi="Verdana" w:cs="Tahoma"/>
          <w:color w:val="000000"/>
        </w:rPr>
        <w:t> command which takes fewer characters to type.</w:t>
      </w:r>
    </w:p>
    <w:p w14:paraId="41C69921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 xml:space="preserve">help </w:t>
      </w:r>
      <w:proofErr w:type="spellStart"/>
      <w:r>
        <w:rPr>
          <w:rFonts w:ascii="Verdana" w:hAnsi="Verdana"/>
          <w:color w:val="7DBD04"/>
          <w:sz w:val="27"/>
          <w:szCs w:val="27"/>
        </w:rPr>
        <w:t>rd</w:t>
      </w:r>
      <w:proofErr w:type="spellEnd"/>
    </w:p>
    <w:p w14:paraId="7AED503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Removes (deletes) a directory.</w:t>
      </w:r>
    </w:p>
    <w:p w14:paraId="7D2A6A6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5F40BBF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RMDIR [/S] [/Q] [drive</w:t>
      </w:r>
      <w:proofErr w:type="gramStart"/>
      <w:r>
        <w:rPr>
          <w:color w:val="FFFFFF"/>
        </w:rPr>
        <w:t>:]path</w:t>
      </w:r>
      <w:proofErr w:type="gramEnd"/>
    </w:p>
    <w:p w14:paraId="51780F1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RD [/S] [/Q] [drive</w:t>
      </w:r>
      <w:proofErr w:type="gramStart"/>
      <w:r>
        <w:rPr>
          <w:color w:val="FFFFFF"/>
        </w:rPr>
        <w:t>:]path</w:t>
      </w:r>
      <w:proofErr w:type="gramEnd"/>
    </w:p>
    <w:p w14:paraId="05E85BE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3E19446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/S      Removes all directories and files in the specified directory</w:t>
      </w:r>
    </w:p>
    <w:p w14:paraId="6A627E8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in addition to the directory itself.  Used to remove a directory</w:t>
      </w:r>
    </w:p>
    <w:p w14:paraId="5F9C1F8F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tree.</w:t>
      </w:r>
    </w:p>
    <w:p w14:paraId="0373A51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06912BA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/Q      Quiet mode, do not ask if ok to remove a directory tree with /S</w:t>
      </w:r>
    </w:p>
    <w:p w14:paraId="1A6C4164" w14:textId="0A44D71A" w:rsidR="008A3EEB" w:rsidRDefault="008A3EEB">
      <w:r>
        <w:br w:type="page"/>
      </w:r>
    </w:p>
    <w:p w14:paraId="5C254989" w14:textId="7E78A7FB" w:rsidR="008A3EEB" w:rsidRDefault="008A3EEB" w:rsidP="008A3EEB">
      <w:pPr>
        <w:pStyle w:val="Heading1"/>
        <w:shd w:val="clear" w:color="auto" w:fill="FFFFFF"/>
        <w:spacing w:before="0" w:beforeAutospacing="0"/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</w:pPr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lastRenderedPageBreak/>
        <w:t>rem</w:t>
      </w:r>
    </w:p>
    <w:p w14:paraId="1D82E87C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Overview:</w:t>
      </w:r>
    </w:p>
    <w:p w14:paraId="421D9D1C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Used in a batch program file to identify comments.</w:t>
      </w:r>
    </w:p>
    <w:p w14:paraId="052120A1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help rem</w:t>
      </w:r>
    </w:p>
    <w:p w14:paraId="62ED71B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Records comments (remarks) in a batch file or CONFIG.SYS.</w:t>
      </w:r>
    </w:p>
    <w:p w14:paraId="4A30604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3CEA8C1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REM [comment]</w:t>
      </w:r>
    </w:p>
    <w:p w14:paraId="0DFCB8B8" w14:textId="0D0D1158" w:rsidR="008A3EEB" w:rsidRDefault="008A3EEB">
      <w:r>
        <w:br w:type="page"/>
      </w:r>
    </w:p>
    <w:p w14:paraId="30E4DB49" w14:textId="2C800A86" w:rsidR="008A3EEB" w:rsidRDefault="008A3EEB" w:rsidP="008A3EEB">
      <w:pPr>
        <w:pStyle w:val="Heading1"/>
        <w:shd w:val="clear" w:color="auto" w:fill="FFFFFF"/>
        <w:spacing w:before="0" w:beforeAutospacing="0"/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</w:pPr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lastRenderedPageBreak/>
        <w:t>ren (rename)</w:t>
      </w:r>
    </w:p>
    <w:p w14:paraId="56BD4307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Overview:</w:t>
      </w:r>
    </w:p>
    <w:p w14:paraId="35C156A2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Renames a file or files.</w:t>
      </w:r>
    </w:p>
    <w:p w14:paraId="55255EB1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help ren</w:t>
      </w:r>
    </w:p>
    <w:p w14:paraId="15AE7DF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Renames a file or files.</w:t>
      </w:r>
    </w:p>
    <w:p w14:paraId="622392D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09C55D1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RENAME [drive</w:t>
      </w:r>
      <w:proofErr w:type="gramStart"/>
      <w:r>
        <w:rPr>
          <w:color w:val="FFFFFF"/>
        </w:rPr>
        <w:t>:][</w:t>
      </w:r>
      <w:proofErr w:type="gramEnd"/>
      <w:r>
        <w:rPr>
          <w:color w:val="FFFFFF"/>
        </w:rPr>
        <w:t>path]filename1 filename2.</w:t>
      </w:r>
    </w:p>
    <w:p w14:paraId="738FD43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REN [drive</w:t>
      </w:r>
      <w:proofErr w:type="gramStart"/>
      <w:r>
        <w:rPr>
          <w:color w:val="FFFFFF"/>
        </w:rPr>
        <w:t>:][</w:t>
      </w:r>
      <w:proofErr w:type="gramEnd"/>
      <w:r>
        <w:rPr>
          <w:color w:val="FFFFFF"/>
        </w:rPr>
        <w:t>path]filename1 filename2.</w:t>
      </w:r>
    </w:p>
    <w:p w14:paraId="6FCC9AD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175E17AF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Note that you cannot specify a new drive or path for your destination file.</w:t>
      </w:r>
    </w:p>
    <w:p w14:paraId="495F1F48" w14:textId="0FBF50BF" w:rsidR="008A3EEB" w:rsidRDefault="008A3EEB">
      <w:r>
        <w:br w:type="page"/>
      </w:r>
    </w:p>
    <w:p w14:paraId="786FB6E3" w14:textId="42DDF4BA" w:rsidR="008A3EEB" w:rsidRDefault="008A3EEB" w:rsidP="008A3EEB">
      <w:pPr>
        <w:pStyle w:val="Heading1"/>
        <w:shd w:val="clear" w:color="auto" w:fill="FFFFFF"/>
        <w:spacing w:before="0" w:beforeAutospacing="0"/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</w:pPr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lastRenderedPageBreak/>
        <w:t>sort</w:t>
      </w:r>
    </w:p>
    <w:p w14:paraId="70C82669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Overview:</w:t>
      </w:r>
    </w:p>
    <w:p w14:paraId="49768567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Sorts input.</w:t>
      </w:r>
    </w:p>
    <w:p w14:paraId="62E8929D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help sort</w:t>
      </w:r>
    </w:p>
    <w:p w14:paraId="0F4D74D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SORT [/R] [/+n] [/M kilobytes] [/L locale] [/REC </w:t>
      </w:r>
      <w:proofErr w:type="spellStart"/>
      <w:r>
        <w:rPr>
          <w:color w:val="FFFFFF"/>
        </w:rPr>
        <w:t>recordbytes</w:t>
      </w:r>
      <w:proofErr w:type="spellEnd"/>
      <w:r>
        <w:rPr>
          <w:color w:val="FFFFFF"/>
        </w:rPr>
        <w:t>]</w:t>
      </w:r>
    </w:p>
    <w:p w14:paraId="298833D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[[drive1</w:t>
      </w:r>
      <w:proofErr w:type="gramStart"/>
      <w:r>
        <w:rPr>
          <w:color w:val="FFFFFF"/>
        </w:rPr>
        <w:t>:][</w:t>
      </w:r>
      <w:proofErr w:type="gramEnd"/>
      <w:r>
        <w:rPr>
          <w:color w:val="FFFFFF"/>
        </w:rPr>
        <w:t>path1]filename1] [/T [drive2:][path2]]</w:t>
      </w:r>
    </w:p>
    <w:p w14:paraId="6939DA3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[/O [drive3</w:t>
      </w:r>
      <w:proofErr w:type="gramStart"/>
      <w:r>
        <w:rPr>
          <w:color w:val="FFFFFF"/>
        </w:rPr>
        <w:t>:][</w:t>
      </w:r>
      <w:proofErr w:type="gramEnd"/>
      <w:r>
        <w:rPr>
          <w:color w:val="FFFFFF"/>
        </w:rPr>
        <w:t>path3]filename3]</w:t>
      </w:r>
    </w:p>
    <w:p w14:paraId="6B74FCF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+n                         Specifies the character number, n, to</w:t>
      </w:r>
    </w:p>
    <w:p w14:paraId="021893A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begin each comparison.  /+3 indicates that</w:t>
      </w:r>
    </w:p>
    <w:p w14:paraId="03E528F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each comparison should begin at the 3rd</w:t>
      </w:r>
    </w:p>
    <w:p w14:paraId="09604CA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character in each line.  Lines with fewer</w:t>
      </w:r>
    </w:p>
    <w:p w14:paraId="4E69FF8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han n characters collate before other lines.</w:t>
      </w:r>
    </w:p>
    <w:p w14:paraId="537D7AB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By </w:t>
      </w:r>
      <w:proofErr w:type="gramStart"/>
      <w:r>
        <w:rPr>
          <w:color w:val="FFFFFF"/>
        </w:rPr>
        <w:t>default</w:t>
      </w:r>
      <w:proofErr w:type="gramEnd"/>
      <w:r>
        <w:rPr>
          <w:color w:val="FFFFFF"/>
        </w:rPr>
        <w:t xml:space="preserve"> comparisons start at the first</w:t>
      </w:r>
    </w:p>
    <w:p w14:paraId="0FD9EE7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character in each line.</w:t>
      </w:r>
    </w:p>
    <w:p w14:paraId="369EFEB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L[OCALE] locale            Overrides the system default locale with</w:t>
      </w:r>
    </w:p>
    <w:p w14:paraId="0C9F5D8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he specified one.  The ""C"" locale yields</w:t>
      </w:r>
    </w:p>
    <w:p w14:paraId="58D38E6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he fastest collating sequence and is</w:t>
      </w:r>
    </w:p>
    <w:p w14:paraId="470A21F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currently the only alternative.  The sort</w:t>
      </w:r>
    </w:p>
    <w:p w14:paraId="6AC6BF5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is always case insensitive.</w:t>
      </w:r>
    </w:p>
    <w:p w14:paraId="65A6B9E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M[EMORY] kilobytes         Specifies amount of main memory to use for</w:t>
      </w:r>
    </w:p>
    <w:p w14:paraId="4835C7C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he sort, in kilobytes.  The memory size is</w:t>
      </w:r>
    </w:p>
    <w:p w14:paraId="523DEB5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always constrained to be a minimum of 160</w:t>
      </w:r>
    </w:p>
    <w:p w14:paraId="2C7B595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kilobytes.  If the memory size is specified</w:t>
      </w:r>
    </w:p>
    <w:p w14:paraId="131EBFB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he exact amount will be used for the sort,</w:t>
      </w:r>
    </w:p>
    <w:p w14:paraId="1DAE6F6F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regardless of how much main memory is</w:t>
      </w:r>
    </w:p>
    <w:p w14:paraId="47F5AA8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available.</w:t>
      </w:r>
    </w:p>
    <w:p w14:paraId="369BAF2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0D9BF25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he best performance is usually achieved by</w:t>
      </w:r>
    </w:p>
    <w:p w14:paraId="32ABE44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not specifying a memory size.  By </w:t>
      </w:r>
      <w:proofErr w:type="gramStart"/>
      <w:r>
        <w:rPr>
          <w:color w:val="FFFFFF"/>
        </w:rPr>
        <w:t>default</w:t>
      </w:r>
      <w:proofErr w:type="gramEnd"/>
      <w:r>
        <w:rPr>
          <w:color w:val="FFFFFF"/>
        </w:rPr>
        <w:t xml:space="preserve"> the</w:t>
      </w:r>
    </w:p>
    <w:p w14:paraId="0760F28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sort will be done with one pass (no temporary</w:t>
      </w:r>
    </w:p>
    <w:p w14:paraId="2D45C9A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file) if it fits in the default maximum</w:t>
      </w:r>
    </w:p>
    <w:p w14:paraId="695557D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memory size, </w:t>
      </w:r>
      <w:proofErr w:type="gramStart"/>
      <w:r>
        <w:rPr>
          <w:color w:val="FFFFFF"/>
        </w:rPr>
        <w:t>otherwise</w:t>
      </w:r>
      <w:proofErr w:type="gramEnd"/>
      <w:r>
        <w:rPr>
          <w:color w:val="FFFFFF"/>
        </w:rPr>
        <w:t xml:space="preserve"> the sort will be done</w:t>
      </w:r>
    </w:p>
    <w:p w14:paraId="0A16D27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in two passes (with the partially sorted data</w:t>
      </w:r>
    </w:p>
    <w:p w14:paraId="28948AB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being stored in a temporary file) such that</w:t>
      </w:r>
    </w:p>
    <w:p w14:paraId="6599D7B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he amounts of memory used for both the sort</w:t>
      </w:r>
    </w:p>
    <w:p w14:paraId="59F51D0F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and merge passes are equal.  The default</w:t>
      </w:r>
    </w:p>
    <w:p w14:paraId="2B68AE4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maximum memory size is 90% of available main</w:t>
      </w:r>
    </w:p>
    <w:p w14:paraId="69F2ADD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memory if both the input and output are</w:t>
      </w:r>
    </w:p>
    <w:p w14:paraId="1E04C97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files, and 45% of main memory otherwise.</w:t>
      </w:r>
    </w:p>
    <w:p w14:paraId="38B2577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REC[ORD_MAXIMUM] characters Specifies the maximum number of characters</w:t>
      </w:r>
    </w:p>
    <w:p w14:paraId="2CD32E2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in a record (default 4096, maximum 65535).</w:t>
      </w:r>
    </w:p>
    <w:p w14:paraId="3C9E5C8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R[</w:t>
      </w:r>
      <w:proofErr w:type="gramStart"/>
      <w:r>
        <w:rPr>
          <w:color w:val="FFFFFF"/>
        </w:rPr>
        <w:t xml:space="preserve">EVERSE]   </w:t>
      </w:r>
      <w:proofErr w:type="gramEnd"/>
      <w:r>
        <w:rPr>
          <w:color w:val="FFFFFF"/>
        </w:rPr>
        <w:t xml:space="preserve">               Reverses the sort order; that is,</w:t>
      </w:r>
    </w:p>
    <w:p w14:paraId="22511A3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sorts Z to A, then 9 to 0.</w:t>
      </w:r>
    </w:p>
    <w:p w14:paraId="1C66672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[drive1</w:t>
      </w:r>
      <w:proofErr w:type="gramStart"/>
      <w:r>
        <w:rPr>
          <w:color w:val="FFFFFF"/>
        </w:rPr>
        <w:t>:][</w:t>
      </w:r>
      <w:proofErr w:type="gramEnd"/>
      <w:r>
        <w:rPr>
          <w:color w:val="FFFFFF"/>
        </w:rPr>
        <w:t>path1]filename1   Specifies the file to be sorted.  If not</w:t>
      </w:r>
    </w:p>
    <w:p w14:paraId="1F90E49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specified, the standard input is sorted.</w:t>
      </w:r>
    </w:p>
    <w:p w14:paraId="149F4EE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Specifying the input file is faster than</w:t>
      </w:r>
    </w:p>
    <w:p w14:paraId="3EA1BA2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redirecting the same file as standard input.</w:t>
      </w:r>
    </w:p>
    <w:p w14:paraId="5D6FF8CF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T[EMPORARY]</w:t>
      </w:r>
    </w:p>
    <w:p w14:paraId="2BA8FA5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[drive2</w:t>
      </w:r>
      <w:proofErr w:type="gramStart"/>
      <w:r>
        <w:rPr>
          <w:color w:val="FFFFFF"/>
        </w:rPr>
        <w:t>:][</w:t>
      </w:r>
      <w:proofErr w:type="gramEnd"/>
      <w:r>
        <w:rPr>
          <w:color w:val="FFFFFF"/>
        </w:rPr>
        <w:t>path2]          Specifies the path of the directory to hold</w:t>
      </w:r>
    </w:p>
    <w:p w14:paraId="0C98869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he sort's working storage, in case the data</w:t>
      </w:r>
    </w:p>
    <w:p w14:paraId="527118E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lastRenderedPageBreak/>
        <w:t xml:space="preserve">                              does not fit in main memory.  The default is</w:t>
      </w:r>
    </w:p>
    <w:p w14:paraId="57D5A7B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o use the system temporary directory.</w:t>
      </w:r>
    </w:p>
    <w:p w14:paraId="3A90081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O[UTPUT]</w:t>
      </w:r>
    </w:p>
    <w:p w14:paraId="4293812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[drive3</w:t>
      </w:r>
      <w:proofErr w:type="gramStart"/>
      <w:r>
        <w:rPr>
          <w:color w:val="FFFFFF"/>
        </w:rPr>
        <w:t>:][</w:t>
      </w:r>
      <w:proofErr w:type="gramEnd"/>
      <w:r>
        <w:rPr>
          <w:color w:val="FFFFFF"/>
        </w:rPr>
        <w:t>path3]filename3 Specifies the file where the sorted input is</w:t>
      </w:r>
    </w:p>
    <w:p w14:paraId="2FCE4F0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o be stored.  If not specified, the data is</w:t>
      </w:r>
    </w:p>
    <w:p w14:paraId="18BA3FD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written to the standard output.   Specifying</w:t>
      </w:r>
    </w:p>
    <w:p w14:paraId="3C3010D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the output file is faster than redirecting</w:t>
      </w:r>
    </w:p>
    <w:p w14:paraId="1B02097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   standard output to the same file.</w:t>
      </w:r>
    </w:p>
    <w:p w14:paraId="39895D65" w14:textId="38326836" w:rsidR="008A3EEB" w:rsidRDefault="008A3EEB">
      <w:r>
        <w:br w:type="page"/>
      </w:r>
    </w:p>
    <w:p w14:paraId="43F5721A" w14:textId="316225F8" w:rsidR="008A3EEB" w:rsidRDefault="008A3EEB" w:rsidP="008A3EEB">
      <w:pPr>
        <w:pStyle w:val="Heading1"/>
        <w:shd w:val="clear" w:color="auto" w:fill="FFFFFF"/>
        <w:spacing w:before="0" w:beforeAutospacing="0"/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</w:pPr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lastRenderedPageBreak/>
        <w:t>start</w:t>
      </w:r>
    </w:p>
    <w:p w14:paraId="3A271CEC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Overview:</w:t>
      </w:r>
    </w:p>
    <w:p w14:paraId="098D5C89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Starts a new window to run a specified program or command.</w:t>
      </w:r>
    </w:p>
    <w:p w14:paraId="0F239C3C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Command Variations:</w:t>
      </w:r>
    </w:p>
    <w:p w14:paraId="642D6091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Style w:val="cmd"/>
          <w:color w:val="FF0000"/>
        </w:rPr>
        <w:t>start </w:t>
      </w:r>
      <w:r>
        <w:rPr>
          <w:rStyle w:val="parm"/>
          <w:rFonts w:ascii="Courier New" w:hAnsi="Courier New" w:cs="Courier New"/>
          <w:i/>
          <w:iCs/>
          <w:color w:val="008000"/>
        </w:rPr>
        <w:t>directory</w:t>
      </w:r>
      <w:r>
        <w:rPr>
          <w:rFonts w:ascii="Verdana" w:hAnsi="Verdana" w:cs="Tahoma"/>
          <w:color w:val="000000"/>
        </w:rPr>
        <w:br/>
      </w:r>
      <w:r>
        <w:rPr>
          <w:rStyle w:val="cmd"/>
          <w:color w:val="FF0000"/>
        </w:rPr>
        <w:t>start "</w:t>
      </w:r>
      <w:r>
        <w:rPr>
          <w:rStyle w:val="parm"/>
          <w:rFonts w:ascii="Courier New" w:hAnsi="Courier New" w:cs="Courier New"/>
          <w:i/>
          <w:iCs/>
          <w:color w:val="008000"/>
        </w:rPr>
        <w:t>directory name with spaces</w:t>
      </w:r>
      <w:r>
        <w:rPr>
          <w:rStyle w:val="cmd"/>
          <w:color w:val="FF0000"/>
        </w:rPr>
        <w:t>"</w:t>
      </w:r>
      <w:r>
        <w:rPr>
          <w:rFonts w:ascii="Verdana" w:hAnsi="Verdana" w:cs="Tahoma"/>
          <w:color w:val="000000"/>
        </w:rPr>
        <w:br/>
      </w:r>
      <w:proofErr w:type="gramStart"/>
      <w:r>
        <w:rPr>
          <w:rStyle w:val="cmd"/>
          <w:color w:val="FF0000"/>
        </w:rPr>
        <w:t>start .</w:t>
      </w:r>
      <w:proofErr w:type="gramEnd"/>
    </w:p>
    <w:p w14:paraId="3BDE9269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Start a new window in Windows Explorer that shows the specified directory. For example: </w:t>
      </w:r>
      <w:r>
        <w:rPr>
          <w:rStyle w:val="cmd"/>
          <w:color w:val="FF0000"/>
        </w:rPr>
        <w:t>start c:\users</w:t>
      </w:r>
      <w:r>
        <w:rPr>
          <w:rFonts w:ascii="Verdana" w:hAnsi="Verdana" w:cs="Tahoma"/>
          <w:color w:val="000000"/>
        </w:rPr>
        <w:t> opens the </w:t>
      </w:r>
      <w:r>
        <w:rPr>
          <w:rStyle w:val="tag"/>
          <w:rFonts w:ascii="Courier New" w:hAnsi="Courier New" w:cs="Courier New"/>
          <w:color w:val="800080"/>
        </w:rPr>
        <w:t>c:\users</w:t>
      </w:r>
      <w:r>
        <w:rPr>
          <w:rFonts w:ascii="Verdana" w:hAnsi="Verdana" w:cs="Tahoma"/>
          <w:color w:val="000000"/>
        </w:rPr>
        <w:t> </w:t>
      </w:r>
      <w:proofErr w:type="gramStart"/>
      <w:r>
        <w:rPr>
          <w:rFonts w:ascii="Verdana" w:hAnsi="Verdana" w:cs="Tahoma"/>
          <w:color w:val="000000"/>
        </w:rPr>
        <w:t>users</w:t>
      </w:r>
      <w:proofErr w:type="gramEnd"/>
      <w:r>
        <w:rPr>
          <w:rFonts w:ascii="Verdana" w:hAnsi="Verdana" w:cs="Tahoma"/>
          <w:color w:val="000000"/>
        </w:rPr>
        <w:t xml:space="preserve"> directory in a window.</w:t>
      </w:r>
    </w:p>
    <w:p w14:paraId="64A3AA06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If the directory name </w:t>
      </w:r>
      <w:r>
        <w:rPr>
          <w:rStyle w:val="parm"/>
          <w:rFonts w:ascii="Courier New" w:hAnsi="Courier New" w:cs="Courier New"/>
          <w:i/>
          <w:iCs/>
          <w:color w:val="008000"/>
        </w:rPr>
        <w:t>directory</w:t>
      </w:r>
      <w:r>
        <w:rPr>
          <w:rFonts w:ascii="Verdana" w:hAnsi="Verdana" w:cs="Tahoma"/>
          <w:color w:val="000000"/>
        </w:rPr>
        <w:t> contains spaces, then enclose it in quotation marks (e.g.: </w:t>
      </w:r>
      <w:r>
        <w:rPr>
          <w:rStyle w:val="cmd"/>
          <w:color w:val="FF0000"/>
        </w:rPr>
        <w:t>start "c:\users\john\documents\budget estimates"</w:t>
      </w:r>
      <w:r>
        <w:rPr>
          <w:rFonts w:ascii="Verdana" w:hAnsi="Verdana" w:cs="Tahoma"/>
          <w:color w:val="000000"/>
        </w:rPr>
        <w:t>).</w:t>
      </w:r>
    </w:p>
    <w:p w14:paraId="75BE86E3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 xml:space="preserve">If you </w:t>
      </w:r>
      <w:proofErr w:type="gramStart"/>
      <w:r>
        <w:rPr>
          <w:rFonts w:ascii="Verdana" w:hAnsi="Verdana" w:cs="Tahoma"/>
          <w:color w:val="000000"/>
        </w:rPr>
        <w:t>use </w:t>
      </w:r>
      <w:r>
        <w:rPr>
          <w:rStyle w:val="tag"/>
          <w:rFonts w:ascii="Courier New" w:hAnsi="Courier New" w:cs="Courier New"/>
          <w:color w:val="800080"/>
        </w:rPr>
        <w:t>.</w:t>
      </w:r>
      <w:proofErr w:type="gramEnd"/>
      <w:r>
        <w:rPr>
          <w:rFonts w:ascii="Verdana" w:hAnsi="Verdana" w:cs="Tahoma"/>
          <w:color w:val="000000"/>
        </w:rPr>
        <w:t> as the </w:t>
      </w:r>
      <w:r>
        <w:rPr>
          <w:rStyle w:val="parm"/>
          <w:rFonts w:ascii="Courier New" w:hAnsi="Courier New" w:cs="Courier New"/>
          <w:i/>
          <w:iCs/>
          <w:color w:val="008000"/>
        </w:rPr>
        <w:t>directory</w:t>
      </w:r>
      <w:r>
        <w:rPr>
          <w:rFonts w:ascii="Verdana" w:hAnsi="Verdana" w:cs="Tahoma"/>
          <w:color w:val="000000"/>
        </w:rPr>
        <w:t> (i.e.: </w:t>
      </w:r>
      <w:proofErr w:type="gramStart"/>
      <w:r>
        <w:rPr>
          <w:rStyle w:val="cmd"/>
          <w:color w:val="FF0000"/>
        </w:rPr>
        <w:t>start .</w:t>
      </w:r>
      <w:proofErr w:type="gramEnd"/>
      <w:r>
        <w:rPr>
          <w:rFonts w:ascii="Verdana" w:hAnsi="Verdana" w:cs="Tahoma"/>
          <w:color w:val="000000"/>
        </w:rPr>
        <w:t>), then the current directory will be opened in a Windows Explorer window.</w:t>
      </w:r>
    </w:p>
    <w:p w14:paraId="2949A315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Style w:val="cmd"/>
          <w:color w:val="FF0000"/>
        </w:rPr>
        <w:t>start </w:t>
      </w:r>
      <w:r>
        <w:rPr>
          <w:rStyle w:val="parm"/>
          <w:rFonts w:ascii="Courier New" w:hAnsi="Courier New" w:cs="Courier New"/>
          <w:i/>
          <w:iCs/>
          <w:color w:val="008000"/>
        </w:rPr>
        <w:t>drive</w:t>
      </w:r>
      <w:r>
        <w:rPr>
          <w:rStyle w:val="cmd"/>
          <w:color w:val="FF0000"/>
        </w:rPr>
        <w:t>:</w:t>
      </w:r>
    </w:p>
    <w:p w14:paraId="090236C5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Opens the specified drive in a Windows Explorer Window. For example, </w:t>
      </w:r>
      <w:r>
        <w:rPr>
          <w:rStyle w:val="cmd"/>
          <w:color w:val="FF0000"/>
        </w:rPr>
        <w:t xml:space="preserve">start </w:t>
      </w:r>
      <w:proofErr w:type="gramStart"/>
      <w:r>
        <w:rPr>
          <w:rStyle w:val="cmd"/>
          <w:color w:val="FF0000"/>
        </w:rPr>
        <w:t>c:</w:t>
      </w:r>
      <w:proofErr w:type="gramEnd"/>
      <w:r>
        <w:rPr>
          <w:rFonts w:ascii="Verdana" w:hAnsi="Verdana" w:cs="Tahoma"/>
          <w:color w:val="000000"/>
        </w:rPr>
        <w:t> opens the </w:t>
      </w:r>
      <w:r>
        <w:rPr>
          <w:rStyle w:val="tag"/>
          <w:rFonts w:ascii="Courier New" w:hAnsi="Courier New" w:cs="Courier New"/>
          <w:color w:val="800080"/>
        </w:rPr>
        <w:t>c:</w:t>
      </w:r>
      <w:r>
        <w:rPr>
          <w:rFonts w:ascii="Verdana" w:hAnsi="Verdana" w:cs="Tahoma"/>
          <w:color w:val="000000"/>
        </w:rPr>
        <w:t> drive, and </w:t>
      </w:r>
      <w:r>
        <w:rPr>
          <w:rStyle w:val="cmd"/>
          <w:color w:val="FF0000"/>
        </w:rPr>
        <w:t>start d:</w:t>
      </w:r>
      <w:r>
        <w:rPr>
          <w:rFonts w:ascii="Verdana" w:hAnsi="Verdana" w:cs="Tahoma"/>
          <w:color w:val="000000"/>
        </w:rPr>
        <w:t> opens the </w:t>
      </w:r>
      <w:r>
        <w:rPr>
          <w:rStyle w:val="tag"/>
          <w:rFonts w:ascii="Courier New" w:hAnsi="Courier New" w:cs="Courier New"/>
          <w:color w:val="800080"/>
        </w:rPr>
        <w:t>d:</w:t>
      </w:r>
      <w:r>
        <w:rPr>
          <w:rFonts w:ascii="Verdana" w:hAnsi="Verdana" w:cs="Tahoma"/>
          <w:color w:val="000000"/>
        </w:rPr>
        <w:t> drive (typically the DVD or CD-ROM drive).</w:t>
      </w:r>
    </w:p>
    <w:p w14:paraId="34FBEAC0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Style w:val="cmd"/>
          <w:color w:val="FF0000"/>
        </w:rPr>
        <w:t>start </w:t>
      </w:r>
      <w:r>
        <w:rPr>
          <w:rStyle w:val="parm"/>
          <w:rFonts w:ascii="Courier New" w:hAnsi="Courier New" w:cs="Courier New"/>
          <w:i/>
          <w:iCs/>
          <w:color w:val="008000"/>
        </w:rPr>
        <w:t>file</w:t>
      </w:r>
      <w:r>
        <w:rPr>
          <w:rFonts w:ascii="Verdana" w:hAnsi="Verdana" w:cs="Tahoma"/>
          <w:color w:val="000000"/>
        </w:rPr>
        <w:br/>
      </w:r>
      <w:r>
        <w:rPr>
          <w:rStyle w:val="cmd"/>
          <w:color w:val="FF0000"/>
        </w:rPr>
        <w:t>start "</w:t>
      </w:r>
      <w:r>
        <w:rPr>
          <w:rStyle w:val="parm"/>
          <w:rFonts w:ascii="Courier New" w:hAnsi="Courier New" w:cs="Courier New"/>
          <w:i/>
          <w:iCs/>
          <w:color w:val="008000"/>
        </w:rPr>
        <w:t>filename with spaces</w:t>
      </w:r>
      <w:r>
        <w:rPr>
          <w:rStyle w:val="cmd"/>
          <w:color w:val="FF0000"/>
        </w:rPr>
        <w:t>"</w:t>
      </w:r>
      <w:r>
        <w:rPr>
          <w:rFonts w:ascii="Verdana" w:hAnsi="Verdana" w:cs="Tahoma"/>
          <w:color w:val="000000"/>
        </w:rPr>
        <w:br/>
      </w:r>
      <w:r>
        <w:rPr>
          <w:rStyle w:val="cmd"/>
          <w:color w:val="FF0000"/>
        </w:rPr>
        <w:t>start </w:t>
      </w:r>
      <w:r>
        <w:rPr>
          <w:rStyle w:val="parm"/>
          <w:rFonts w:ascii="Courier New" w:hAnsi="Courier New" w:cs="Courier New"/>
          <w:i/>
          <w:iCs/>
          <w:color w:val="008000"/>
        </w:rPr>
        <w:t>directory</w:t>
      </w:r>
      <w:r>
        <w:rPr>
          <w:rStyle w:val="cmd"/>
          <w:color w:val="FF0000"/>
        </w:rPr>
        <w:t>/</w:t>
      </w:r>
      <w:r>
        <w:rPr>
          <w:rStyle w:val="parm"/>
          <w:rFonts w:ascii="Courier New" w:hAnsi="Courier New" w:cs="Courier New"/>
          <w:i/>
          <w:iCs/>
          <w:color w:val="008000"/>
        </w:rPr>
        <w:t>file</w:t>
      </w:r>
      <w:r>
        <w:rPr>
          <w:rFonts w:ascii="Verdana" w:hAnsi="Verdana" w:cs="Tahoma"/>
          <w:color w:val="000000"/>
        </w:rPr>
        <w:br/>
      </w:r>
      <w:r>
        <w:rPr>
          <w:rStyle w:val="cmd"/>
          <w:color w:val="FF0000"/>
        </w:rPr>
        <w:t>start "</w:t>
      </w:r>
      <w:r>
        <w:rPr>
          <w:rStyle w:val="parm"/>
          <w:rFonts w:ascii="Courier New" w:hAnsi="Courier New" w:cs="Courier New"/>
          <w:i/>
          <w:iCs/>
          <w:color w:val="008000"/>
        </w:rPr>
        <w:t>directory</w:t>
      </w:r>
      <w:r>
        <w:rPr>
          <w:rStyle w:val="cmd"/>
          <w:color w:val="FF0000"/>
        </w:rPr>
        <w:t>/</w:t>
      </w:r>
      <w:r>
        <w:rPr>
          <w:rStyle w:val="parm"/>
          <w:rFonts w:ascii="Courier New" w:hAnsi="Courier New" w:cs="Courier New"/>
          <w:i/>
          <w:iCs/>
          <w:color w:val="008000"/>
        </w:rPr>
        <w:t>file</w:t>
      </w:r>
      <w:r>
        <w:rPr>
          <w:rStyle w:val="cmd"/>
          <w:color w:val="FF0000"/>
        </w:rPr>
        <w:t>"</w:t>
      </w:r>
    </w:p>
    <w:p w14:paraId="3F6990A8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The specified </w:t>
      </w:r>
      <w:r>
        <w:rPr>
          <w:rStyle w:val="parm"/>
          <w:rFonts w:ascii="Courier New" w:hAnsi="Courier New" w:cs="Courier New"/>
          <w:i/>
          <w:iCs/>
          <w:color w:val="008000"/>
        </w:rPr>
        <w:t>file</w:t>
      </w:r>
      <w:r>
        <w:rPr>
          <w:rFonts w:ascii="Verdana" w:hAnsi="Verdana" w:cs="Tahoma"/>
          <w:color w:val="000000"/>
        </w:rPr>
        <w:t> </w:t>
      </w:r>
      <w:proofErr w:type="spellStart"/>
      <w:r>
        <w:rPr>
          <w:rFonts w:ascii="Verdana" w:hAnsi="Verdana" w:cs="Tahoma"/>
          <w:color w:val="000000"/>
        </w:rPr>
        <w:t>file</w:t>
      </w:r>
      <w:proofErr w:type="spellEnd"/>
      <w:r>
        <w:rPr>
          <w:rFonts w:ascii="Verdana" w:hAnsi="Verdana" w:cs="Tahoma"/>
          <w:color w:val="000000"/>
        </w:rPr>
        <w:t xml:space="preserve"> will be opened using the application that is associated with the file's </w:t>
      </w:r>
      <w:hyperlink r:id="rId4" w:history="1">
        <w:r>
          <w:rPr>
            <w:rStyle w:val="Hyperlink"/>
            <w:rFonts w:ascii="Verdana" w:hAnsi="Verdana" w:cs="Tahoma"/>
          </w:rPr>
          <w:t>extension</w:t>
        </w:r>
      </w:hyperlink>
      <w:r>
        <w:rPr>
          <w:rFonts w:ascii="Verdana" w:hAnsi="Verdana" w:cs="Tahoma"/>
          <w:color w:val="000000"/>
        </w:rPr>
        <w:t>. For example, </w:t>
      </w:r>
      <w:r>
        <w:rPr>
          <w:rStyle w:val="cmd"/>
          <w:color w:val="FF0000"/>
        </w:rPr>
        <w:t>start letterhead.doc</w:t>
      </w:r>
      <w:r>
        <w:rPr>
          <w:rFonts w:ascii="Verdana" w:hAnsi="Verdana" w:cs="Tahoma"/>
          <w:color w:val="000000"/>
        </w:rPr>
        <w:t> would open the file </w:t>
      </w:r>
      <w:r>
        <w:rPr>
          <w:rStyle w:val="tag"/>
          <w:rFonts w:ascii="Courier New" w:hAnsi="Courier New" w:cs="Courier New"/>
          <w:color w:val="800080"/>
        </w:rPr>
        <w:t>letterhead.doc</w:t>
      </w:r>
      <w:r>
        <w:rPr>
          <w:rFonts w:ascii="Verdana" w:hAnsi="Verdana" w:cs="Tahoma"/>
          <w:color w:val="000000"/>
        </w:rPr>
        <w:t> (located in the current directory); and since </w:t>
      </w:r>
      <w:r>
        <w:rPr>
          <w:rStyle w:val="tag"/>
          <w:rFonts w:ascii="Courier New" w:hAnsi="Courier New" w:cs="Courier New"/>
          <w:color w:val="800080"/>
        </w:rPr>
        <w:t>.doc</w:t>
      </w:r>
      <w:r>
        <w:rPr>
          <w:rFonts w:ascii="Verdana" w:hAnsi="Verdana" w:cs="Tahoma"/>
          <w:color w:val="000000"/>
        </w:rPr>
        <w:t> files are associated with Microsoft Word, the file will be opened using Microsoft Word.</w:t>
      </w:r>
    </w:p>
    <w:p w14:paraId="4FDF4CC1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If the </w:t>
      </w:r>
      <w:r>
        <w:rPr>
          <w:rStyle w:val="parm"/>
          <w:rFonts w:ascii="Courier New" w:hAnsi="Courier New" w:cs="Courier New"/>
          <w:i/>
          <w:iCs/>
          <w:color w:val="008000"/>
        </w:rPr>
        <w:t>file</w:t>
      </w:r>
      <w:r>
        <w:rPr>
          <w:rFonts w:ascii="Verdana" w:hAnsi="Verdana" w:cs="Tahoma"/>
          <w:color w:val="000000"/>
        </w:rPr>
        <w:t> filename contains spaces (e.g.: </w:t>
      </w:r>
      <w:r>
        <w:rPr>
          <w:rStyle w:val="tag"/>
          <w:rFonts w:ascii="Courier New" w:hAnsi="Courier New" w:cs="Courier New"/>
          <w:color w:val="800080"/>
        </w:rPr>
        <w:t>Q4 Budget.doc</w:t>
      </w:r>
      <w:r>
        <w:rPr>
          <w:rFonts w:ascii="Verdana" w:hAnsi="Verdana" w:cs="Tahoma"/>
          <w:color w:val="000000"/>
        </w:rPr>
        <w:t>) then enclose the filename in quotation marks (e.g.: </w:t>
      </w:r>
      <w:r>
        <w:rPr>
          <w:rStyle w:val="cmd"/>
          <w:color w:val="FF0000"/>
        </w:rPr>
        <w:t>start "Q4 Budget.doc"</w:t>
      </w:r>
      <w:r>
        <w:rPr>
          <w:rFonts w:ascii="Verdana" w:hAnsi="Verdana" w:cs="Tahoma"/>
          <w:color w:val="000000"/>
        </w:rPr>
        <w:t>).</w:t>
      </w:r>
    </w:p>
    <w:p w14:paraId="44906C25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You can also specify a </w:t>
      </w:r>
      <w:r>
        <w:rPr>
          <w:rStyle w:val="parm"/>
          <w:rFonts w:ascii="Courier New" w:hAnsi="Courier New" w:cs="Courier New"/>
          <w:i/>
          <w:iCs/>
          <w:color w:val="008000"/>
        </w:rPr>
        <w:t>directory</w:t>
      </w:r>
      <w:r>
        <w:rPr>
          <w:rFonts w:ascii="Verdana" w:hAnsi="Verdana" w:cs="Tahoma"/>
          <w:color w:val="000000"/>
        </w:rPr>
        <w:t> along with the filename. For example: </w:t>
      </w:r>
      <w:r>
        <w:rPr>
          <w:rStyle w:val="tag"/>
          <w:rFonts w:ascii="Courier New" w:hAnsi="Courier New" w:cs="Courier New"/>
          <w:color w:val="800080"/>
        </w:rPr>
        <w:t>start "c:\users\john\documents\q4 budget.doc"</w:t>
      </w:r>
    </w:p>
    <w:p w14:paraId="73918DB9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lastRenderedPageBreak/>
        <w:t xml:space="preserve">help </w:t>
      </w:r>
      <w:proofErr w:type="gramStart"/>
      <w:r>
        <w:rPr>
          <w:rFonts w:ascii="Verdana" w:hAnsi="Verdana"/>
          <w:color w:val="7DBD04"/>
          <w:sz w:val="27"/>
          <w:szCs w:val="27"/>
        </w:rPr>
        <w:t>start</w:t>
      </w:r>
      <w:proofErr w:type="gramEnd"/>
    </w:p>
    <w:p w14:paraId="31F6DA9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Starts a separate window to run a specified program or command.</w:t>
      </w:r>
    </w:p>
    <w:p w14:paraId="662C610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4F92BCF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START ["title"] [/</w:t>
      </w:r>
      <w:proofErr w:type="spellStart"/>
      <w:r>
        <w:rPr>
          <w:color w:val="FFFFFF"/>
        </w:rPr>
        <w:t>Dpath</w:t>
      </w:r>
      <w:proofErr w:type="spellEnd"/>
      <w:r>
        <w:rPr>
          <w:color w:val="FFFFFF"/>
        </w:rPr>
        <w:t>] [/I] [/MIN] [/MAX] [/SEPARATE | /SHARED]</w:t>
      </w:r>
    </w:p>
    <w:p w14:paraId="4B67C91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[/LOW | /NORMAL | /HIGH | /REALTIME | /ABOVENORMAL | /BELOWNORMAL]</w:t>
      </w:r>
    </w:p>
    <w:p w14:paraId="67993E4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[/WAIT] [/B] [command/program]</w:t>
      </w:r>
    </w:p>
    <w:p w14:paraId="7CF7375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[parameters]</w:t>
      </w:r>
    </w:p>
    <w:p w14:paraId="3312964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6B1C69A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"title"     Title to display </w:t>
      </w:r>
      <w:proofErr w:type="gramStart"/>
      <w:r>
        <w:rPr>
          <w:color w:val="FFFFFF"/>
        </w:rPr>
        <w:t>in  window</w:t>
      </w:r>
      <w:proofErr w:type="gramEnd"/>
      <w:r>
        <w:rPr>
          <w:color w:val="FFFFFF"/>
        </w:rPr>
        <w:t xml:space="preserve"> title bar.</w:t>
      </w:r>
    </w:p>
    <w:p w14:paraId="3C0D09A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path        Starting directory</w:t>
      </w:r>
    </w:p>
    <w:p w14:paraId="5B38F0B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B           Start application without creating a new window. The</w:t>
      </w:r>
    </w:p>
    <w:p w14:paraId="32775F2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application has ^C handling ignored. Unless the application</w:t>
      </w:r>
    </w:p>
    <w:p w14:paraId="288AC16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enables ^C processing, ^Break is the only way to interrupt</w:t>
      </w:r>
    </w:p>
    <w:p w14:paraId="6E2B2D0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the application</w:t>
      </w:r>
    </w:p>
    <w:p w14:paraId="096BCC8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I           The new environment will be the original environment passed</w:t>
      </w:r>
    </w:p>
    <w:p w14:paraId="0792F0B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to the cmd.exe and not the current environment.</w:t>
      </w:r>
    </w:p>
    <w:p w14:paraId="2B28D4B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MIN         Start window minimized</w:t>
      </w:r>
    </w:p>
    <w:p w14:paraId="5874B06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MAX         Start window maximized</w:t>
      </w:r>
    </w:p>
    <w:p w14:paraId="0FA0C71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SEPARATE    Start 16-bit Windows program in separate memory space</w:t>
      </w:r>
    </w:p>
    <w:p w14:paraId="2602D5D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SHARED      Start 16-bit Windows program in shared memory space</w:t>
      </w:r>
    </w:p>
    <w:p w14:paraId="55D23EB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LOW         Start application in the IDLE priority class</w:t>
      </w:r>
    </w:p>
    <w:p w14:paraId="7DBCF9B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NORMAL      Start application in the NORMAL priority class</w:t>
      </w:r>
    </w:p>
    <w:p w14:paraId="55C5291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HIGH        Start application in the HIGH priority class</w:t>
      </w:r>
    </w:p>
    <w:p w14:paraId="07C62D0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REALTIME    Start application in the REALTIME priority class</w:t>
      </w:r>
    </w:p>
    <w:p w14:paraId="58B9241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ABOVENORMAL Start application in the ABOVENORMAL priority class</w:t>
      </w:r>
    </w:p>
    <w:p w14:paraId="51A9ED4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BELOWNORMAL Start application in the BELOWNORMAL priority class</w:t>
      </w:r>
    </w:p>
    <w:p w14:paraId="7EFFB63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WAIT        Start application and wait for it to terminate</w:t>
      </w:r>
    </w:p>
    <w:p w14:paraId="32FE79D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command/program</w:t>
      </w:r>
    </w:p>
    <w:p w14:paraId="6795959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If it is an internal </w:t>
      </w:r>
      <w:proofErr w:type="spellStart"/>
      <w:r>
        <w:rPr>
          <w:color w:val="FFFFFF"/>
        </w:rPr>
        <w:t>cmd</w:t>
      </w:r>
      <w:proofErr w:type="spellEnd"/>
      <w:r>
        <w:rPr>
          <w:color w:val="FFFFFF"/>
        </w:rPr>
        <w:t xml:space="preserve"> command or a batch </w:t>
      </w:r>
      <w:proofErr w:type="gramStart"/>
      <w:r>
        <w:rPr>
          <w:color w:val="FFFFFF"/>
        </w:rPr>
        <w:t>file</w:t>
      </w:r>
      <w:proofErr w:type="gramEnd"/>
      <w:r>
        <w:rPr>
          <w:color w:val="FFFFFF"/>
        </w:rPr>
        <w:t xml:space="preserve"> then</w:t>
      </w:r>
    </w:p>
    <w:p w14:paraId="70994D5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the command processor is run with the /K switch to cmd.exe.</w:t>
      </w:r>
    </w:p>
    <w:p w14:paraId="44393AB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This means that the window will remain after the command</w:t>
      </w:r>
    </w:p>
    <w:p w14:paraId="628DF07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has been run.</w:t>
      </w:r>
    </w:p>
    <w:p w14:paraId="7A4F06B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44C122C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If it is not an internal </w:t>
      </w:r>
      <w:proofErr w:type="spellStart"/>
      <w:r>
        <w:rPr>
          <w:color w:val="FFFFFF"/>
        </w:rPr>
        <w:t>cmd</w:t>
      </w:r>
      <w:proofErr w:type="spellEnd"/>
      <w:r>
        <w:rPr>
          <w:color w:val="FFFFFF"/>
        </w:rPr>
        <w:t xml:space="preserve"> command or batch </w:t>
      </w:r>
      <w:proofErr w:type="gramStart"/>
      <w:r>
        <w:rPr>
          <w:color w:val="FFFFFF"/>
        </w:rPr>
        <w:t>file</w:t>
      </w:r>
      <w:proofErr w:type="gramEnd"/>
      <w:r>
        <w:rPr>
          <w:color w:val="FFFFFF"/>
        </w:rPr>
        <w:t xml:space="preserve"> then</w:t>
      </w:r>
    </w:p>
    <w:p w14:paraId="4060CC3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it is a program and will run as either a windowed application</w:t>
      </w:r>
    </w:p>
    <w:p w14:paraId="5C88421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or a console application.</w:t>
      </w:r>
    </w:p>
    <w:p w14:paraId="725C1E7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530A426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</w:t>
      </w:r>
      <w:proofErr w:type="gramStart"/>
      <w:r>
        <w:rPr>
          <w:color w:val="FFFFFF"/>
        </w:rPr>
        <w:t>parameters  These</w:t>
      </w:r>
      <w:proofErr w:type="gramEnd"/>
      <w:r>
        <w:rPr>
          <w:color w:val="FFFFFF"/>
        </w:rPr>
        <w:t xml:space="preserve"> are the parameters passed to the command/program</w:t>
      </w:r>
    </w:p>
    <w:p w14:paraId="4BA15A1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08099F1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7429D9F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If Command Extensions are enabled, external command invocation</w:t>
      </w:r>
    </w:p>
    <w:p w14:paraId="049B24E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through the command line or the START command changes as follows:</w:t>
      </w:r>
    </w:p>
    <w:p w14:paraId="4EE2B14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69B75C4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non-executable files may be invoked through their file association just</w:t>
      </w:r>
    </w:p>
    <w:p w14:paraId="3A5B590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by typing the name of the file as a command.  (e.g.  WORD.DOC would</w:t>
      </w:r>
    </w:p>
    <w:p w14:paraId="5D72F71F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launch the application associated with the .DOC file extension).</w:t>
      </w:r>
    </w:p>
    <w:p w14:paraId="1E7F461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See the ASSOC and FTYPE commands for how to create these</w:t>
      </w:r>
    </w:p>
    <w:p w14:paraId="13B0B46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associations from within a command script.</w:t>
      </w:r>
    </w:p>
    <w:p w14:paraId="7D068BC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7F2DCE8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When executing an application that is a 32-bit GUI application, CMD.EXE</w:t>
      </w:r>
    </w:p>
    <w:p w14:paraId="1B59CEF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does not wait for the application to terminate before returning to</w:t>
      </w:r>
    </w:p>
    <w:p w14:paraId="5F65A82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the command </w:t>
      </w:r>
      <w:proofErr w:type="gramStart"/>
      <w:r>
        <w:rPr>
          <w:color w:val="FFFFFF"/>
        </w:rPr>
        <w:t>prompt</w:t>
      </w:r>
      <w:proofErr w:type="gramEnd"/>
      <w:r>
        <w:rPr>
          <w:color w:val="FFFFFF"/>
        </w:rPr>
        <w:t>.  This new behavior does NOT occur if executing</w:t>
      </w:r>
    </w:p>
    <w:p w14:paraId="59F1CD5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within a command script.</w:t>
      </w:r>
    </w:p>
    <w:p w14:paraId="2C60752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0B7A2EA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When executing a command line whose first token is the string "CMD "</w:t>
      </w:r>
    </w:p>
    <w:p w14:paraId="695BC6C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lastRenderedPageBreak/>
        <w:t xml:space="preserve">    without an extension or path qualifier, then "CMD" is replaced with</w:t>
      </w:r>
    </w:p>
    <w:p w14:paraId="00E6B16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the value of the COMSPEC variable.  This prevents picking up CMD.EXE</w:t>
      </w:r>
    </w:p>
    <w:p w14:paraId="2D301A0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from the current directory.</w:t>
      </w:r>
    </w:p>
    <w:p w14:paraId="29634A1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611D7D7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When executing a command line whose first token does NOT contain an</w:t>
      </w:r>
    </w:p>
    <w:p w14:paraId="436386D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extension, then CMD.EXE uses the value of the PATHEXT</w:t>
      </w:r>
    </w:p>
    <w:p w14:paraId="5C392CF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environment variable to determine which extensions to look for</w:t>
      </w:r>
    </w:p>
    <w:p w14:paraId="187EDC6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and in what order.  The default value for the PATHEXT variable</w:t>
      </w:r>
    </w:p>
    <w:p w14:paraId="55DAC2C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is:</w:t>
      </w:r>
    </w:p>
    <w:p w14:paraId="446FE25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134B732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.COM;.EXE;.BAT;.CMD</w:t>
      </w:r>
    </w:p>
    <w:p w14:paraId="508DA4E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64FC879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Notice the syntax is the same as the PATH variable, with</w:t>
      </w:r>
    </w:p>
    <w:p w14:paraId="46EB6D5F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semicolons separating the different elements.</w:t>
      </w:r>
    </w:p>
    <w:p w14:paraId="50CFBF7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4CF0E59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When searching for an executable, if there is no match on any extension,</w:t>
      </w:r>
    </w:p>
    <w:p w14:paraId="50A39B0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then looks to see if the name matches a directory name.  If it does, the</w:t>
      </w:r>
    </w:p>
    <w:p w14:paraId="2F7F53F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START command launches the Explorer on that path.  If done from the</w:t>
      </w:r>
    </w:p>
    <w:p w14:paraId="42C48D8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command line, it is the equivalent to doing a CD /D to that path.</w:t>
      </w:r>
    </w:p>
    <w:p w14:paraId="00D49FC3" w14:textId="09759437" w:rsidR="008A3EEB" w:rsidRDefault="008A3EEB">
      <w:r>
        <w:br w:type="page"/>
      </w:r>
    </w:p>
    <w:p w14:paraId="0AF5BDB6" w14:textId="4E53D686" w:rsidR="008A3EEB" w:rsidRDefault="008A3EEB" w:rsidP="008A3EEB">
      <w:pPr>
        <w:pStyle w:val="Heading1"/>
        <w:shd w:val="clear" w:color="auto" w:fill="FFFFFF"/>
        <w:spacing w:before="0" w:beforeAutospacing="0"/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</w:pPr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lastRenderedPageBreak/>
        <w:t>time</w:t>
      </w:r>
    </w:p>
    <w:p w14:paraId="107B9D34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Overview:</w:t>
      </w:r>
    </w:p>
    <w:p w14:paraId="714A7C33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Displays or sets the computer's time. See also: </w:t>
      </w:r>
      <w:hyperlink r:id="rId5" w:history="1">
        <w:r>
          <w:rPr>
            <w:rStyle w:val="cmd"/>
            <w:rFonts w:ascii="Courier New" w:hAnsi="Courier New" w:cs="Courier New"/>
            <w:color w:val="FF0000"/>
            <w:u w:val="single"/>
          </w:rPr>
          <w:t>date</w:t>
        </w:r>
      </w:hyperlink>
    </w:p>
    <w:p w14:paraId="518BA617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Style w:val="tip"/>
          <w:rFonts w:ascii="Verdana" w:hAnsi="Verdana" w:cs="Tahoma"/>
          <w:b/>
          <w:bCs/>
          <w:color w:val="FFA500"/>
        </w:rPr>
        <w:t>Tip:</w:t>
      </w:r>
      <w:r>
        <w:rPr>
          <w:rFonts w:ascii="Verdana" w:hAnsi="Verdana" w:cs="Tahoma"/>
          <w:color w:val="000000"/>
        </w:rPr>
        <w:t> If you want to set your computer's internal clock, it is recommended that you do that task via the </w:t>
      </w:r>
      <w:r>
        <w:rPr>
          <w:rStyle w:val="HTMLCite"/>
          <w:rFonts w:ascii="Verdana" w:hAnsi="Verdana" w:cs="Tahoma"/>
          <w:color w:val="000000"/>
        </w:rPr>
        <w:t>Date and Time</w:t>
      </w:r>
      <w:r>
        <w:rPr>
          <w:rFonts w:ascii="Verdana" w:hAnsi="Verdana" w:cs="Tahoma"/>
          <w:color w:val="000000"/>
        </w:rPr>
        <w:t> Control Panel (Start &gt; Settings &gt; Control Panel &gt; Date and Time).</w:t>
      </w:r>
    </w:p>
    <w:p w14:paraId="756F9A0B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help time</w:t>
      </w:r>
    </w:p>
    <w:p w14:paraId="5575821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Displays or sets the system time.</w:t>
      </w:r>
    </w:p>
    <w:p w14:paraId="180CB45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3A6FAE2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TIME [/T | time]</w:t>
      </w:r>
    </w:p>
    <w:p w14:paraId="6979A0C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7A19E77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Type TIME with no parameters to display the current time setting and a prompt</w:t>
      </w:r>
    </w:p>
    <w:p w14:paraId="4ED236D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for a new one.  Press ENTER to keep the same time.</w:t>
      </w:r>
    </w:p>
    <w:p w14:paraId="718DE7B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6C00022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If Command Extensions are enabled the TIME command supports</w:t>
      </w:r>
    </w:p>
    <w:p w14:paraId="575F202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the /T switch which tells the command to just output the</w:t>
      </w:r>
    </w:p>
    <w:p w14:paraId="77625D5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current time, without prompting for a new time.</w:t>
      </w:r>
    </w:p>
    <w:p w14:paraId="7EC3A93D" w14:textId="13A41AF7" w:rsidR="008A3EEB" w:rsidRDefault="008A3EEB">
      <w:r>
        <w:br w:type="page"/>
      </w:r>
    </w:p>
    <w:p w14:paraId="5D63769B" w14:textId="7049BAA5" w:rsidR="008A3EEB" w:rsidRDefault="008A3EEB" w:rsidP="008A3EEB">
      <w:pPr>
        <w:pStyle w:val="Heading1"/>
        <w:shd w:val="clear" w:color="auto" w:fill="FFFFFF"/>
        <w:spacing w:before="0" w:beforeAutospacing="0"/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</w:pPr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lastRenderedPageBreak/>
        <w:t>tree</w:t>
      </w:r>
    </w:p>
    <w:p w14:paraId="4BCA0554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Overview:</w:t>
      </w:r>
    </w:p>
    <w:p w14:paraId="203B4C5F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Graphically displays the directory structure of a drive or directory.</w:t>
      </w:r>
    </w:p>
    <w:p w14:paraId="1DED9EB9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Style w:val="tip"/>
          <w:rFonts w:ascii="Verdana" w:hAnsi="Verdana" w:cs="Tahoma"/>
          <w:b/>
          <w:bCs/>
          <w:color w:val="FFA500"/>
        </w:rPr>
        <w:t>Tip:</w:t>
      </w:r>
      <w:r>
        <w:rPr>
          <w:rFonts w:ascii="Verdana" w:hAnsi="Verdana" w:cs="Tahoma"/>
          <w:color w:val="000000"/>
        </w:rPr>
        <w:t> You can save the directory tree listing to a file by using </w:t>
      </w:r>
      <w:r>
        <w:rPr>
          <w:rStyle w:val="cmd"/>
          <w:rFonts w:ascii="Courier New" w:hAnsi="Courier New" w:cs="Courier New"/>
          <w:color w:val="FF0000"/>
        </w:rPr>
        <w:t>tree &gt; </w:t>
      </w:r>
      <w:r>
        <w:rPr>
          <w:rStyle w:val="parm"/>
          <w:rFonts w:ascii="Courier New" w:hAnsi="Courier New" w:cs="Courier New"/>
          <w:i/>
          <w:iCs/>
          <w:color w:val="008000"/>
        </w:rPr>
        <w:t>filename</w:t>
      </w:r>
      <w:r>
        <w:rPr>
          <w:rFonts w:ascii="Verdana" w:hAnsi="Verdana" w:cs="Tahoma"/>
          <w:color w:val="000000"/>
        </w:rPr>
        <w:t> such as </w:t>
      </w:r>
      <w:r>
        <w:rPr>
          <w:rStyle w:val="cmd"/>
          <w:rFonts w:ascii="Courier New" w:hAnsi="Courier New" w:cs="Courier New"/>
          <w:color w:val="FF0000"/>
        </w:rPr>
        <w:t>tree &gt; mytree.txt</w:t>
      </w:r>
    </w:p>
    <w:p w14:paraId="3FEEDA40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Style w:val="tip"/>
          <w:rFonts w:ascii="Verdana" w:hAnsi="Verdana" w:cs="Tahoma"/>
          <w:b/>
          <w:bCs/>
          <w:color w:val="FFA500"/>
        </w:rPr>
        <w:t>Tip:</w:t>
      </w:r>
      <w:r>
        <w:rPr>
          <w:rFonts w:ascii="Verdana" w:hAnsi="Verdana" w:cs="Tahoma"/>
          <w:color w:val="000000"/>
        </w:rPr>
        <w:t> You can use the </w:t>
      </w:r>
      <w:hyperlink r:id="rId6" w:history="1">
        <w:r>
          <w:rPr>
            <w:rStyle w:val="cmd"/>
            <w:rFonts w:ascii="Courier New" w:hAnsi="Courier New" w:cs="Courier New"/>
            <w:color w:val="FF0000"/>
            <w:u w:val="single"/>
          </w:rPr>
          <w:t>clip</w:t>
        </w:r>
      </w:hyperlink>
      <w:r>
        <w:rPr>
          <w:rFonts w:ascii="Verdana" w:hAnsi="Verdana" w:cs="Tahoma"/>
          <w:color w:val="000000"/>
        </w:rPr>
        <w:t> command to save the directory tree listing to the Windows clipboard, such as: </w:t>
      </w:r>
      <w:r>
        <w:rPr>
          <w:rStyle w:val="cmd"/>
          <w:rFonts w:ascii="Courier New" w:hAnsi="Courier New" w:cs="Courier New"/>
          <w:color w:val="FF0000"/>
        </w:rPr>
        <w:t>tree | clip</w:t>
      </w:r>
    </w:p>
    <w:p w14:paraId="4937A82F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help tree</w:t>
      </w:r>
    </w:p>
    <w:p w14:paraId="773BF23B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Graphically displays the folder structure of a drive or path.</w:t>
      </w:r>
    </w:p>
    <w:p w14:paraId="51C8B57F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1BE7B0E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TREE [drive</w:t>
      </w:r>
      <w:proofErr w:type="gramStart"/>
      <w:r>
        <w:rPr>
          <w:color w:val="FFFFFF"/>
        </w:rPr>
        <w:t>:][</w:t>
      </w:r>
      <w:proofErr w:type="gramEnd"/>
      <w:r>
        <w:rPr>
          <w:color w:val="FFFFFF"/>
        </w:rPr>
        <w:t>path] [/F] [/A]</w:t>
      </w:r>
    </w:p>
    <w:p w14:paraId="227ACA7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5BB504D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/F   Display the names of the files in each folder.</w:t>
      </w:r>
    </w:p>
    <w:p w14:paraId="4A87003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/A   Use ASCII instead of extended characters.</w:t>
      </w:r>
    </w:p>
    <w:p w14:paraId="19AB447C" w14:textId="381F6D6F" w:rsidR="008A3EEB" w:rsidRDefault="008A3EEB">
      <w:r>
        <w:br w:type="page"/>
      </w:r>
    </w:p>
    <w:p w14:paraId="2B0AEEF3" w14:textId="5A5A1AE3" w:rsidR="008A3EEB" w:rsidRDefault="008A3EEB" w:rsidP="008A3EEB">
      <w:pPr>
        <w:pStyle w:val="Heading1"/>
        <w:shd w:val="clear" w:color="auto" w:fill="FFFFFF"/>
        <w:spacing w:before="0" w:beforeAutospacing="0"/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</w:pPr>
      <w:bookmarkStart w:id="0" w:name="_GoBack"/>
      <w:bookmarkEnd w:id="0"/>
      <w:proofErr w:type="spellStart"/>
      <w:r>
        <w:rPr>
          <w:rFonts w:ascii="Verdana" w:hAnsi="Verdana"/>
          <w:b w:val="0"/>
          <w:bCs w:val="0"/>
          <w:i/>
          <w:iCs/>
          <w:color w:val="000000"/>
          <w:sz w:val="38"/>
          <w:szCs w:val="38"/>
        </w:rPr>
        <w:lastRenderedPageBreak/>
        <w:t>xcopy</w:t>
      </w:r>
      <w:proofErr w:type="spellEnd"/>
    </w:p>
    <w:p w14:paraId="5D7D98D9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>Overview:</w:t>
      </w:r>
    </w:p>
    <w:p w14:paraId="365D9BFE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Style w:val="warn"/>
          <w:rFonts w:ascii="Verdana" w:hAnsi="Verdana" w:cs="Tahoma"/>
          <w:b/>
          <w:bCs/>
          <w:color w:val="FF0000"/>
        </w:rPr>
        <w:t>Warning:</w:t>
      </w:r>
      <w:r>
        <w:rPr>
          <w:rFonts w:ascii="Verdana" w:hAnsi="Verdana" w:cs="Tahoma"/>
          <w:color w:val="000000"/>
        </w:rPr>
        <w:t> This command is for advanced users only!</w:t>
      </w:r>
    </w:p>
    <w:p w14:paraId="40362CF9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Fonts w:ascii="Verdana" w:hAnsi="Verdana" w:cs="Tahoma"/>
          <w:color w:val="000000"/>
        </w:rPr>
        <w:t>Copies files and directory trees. See also: </w:t>
      </w:r>
      <w:hyperlink r:id="rId7" w:history="1">
        <w:r>
          <w:rPr>
            <w:rStyle w:val="cmd"/>
            <w:rFonts w:ascii="Courier New" w:hAnsi="Courier New" w:cs="Courier New"/>
            <w:color w:val="FF0000"/>
            <w:u w:val="single"/>
          </w:rPr>
          <w:t>copy</w:t>
        </w:r>
      </w:hyperlink>
    </w:p>
    <w:p w14:paraId="79683428" w14:textId="77777777" w:rsidR="008A3EEB" w:rsidRDefault="008A3EEB" w:rsidP="008A3EEB">
      <w:pPr>
        <w:pStyle w:val="NormalWeb"/>
        <w:shd w:val="clear" w:color="auto" w:fill="FFFFFF"/>
        <w:rPr>
          <w:rFonts w:ascii="Verdana" w:hAnsi="Verdana" w:cs="Tahoma"/>
          <w:color w:val="000000"/>
        </w:rPr>
      </w:pPr>
      <w:r>
        <w:rPr>
          <w:rStyle w:val="tip"/>
          <w:rFonts w:ascii="Verdana" w:hAnsi="Verdana" w:cs="Tahoma"/>
          <w:b/>
          <w:bCs/>
          <w:color w:val="FFA500"/>
        </w:rPr>
        <w:t>Tip:</w:t>
      </w:r>
      <w:r>
        <w:rPr>
          <w:rFonts w:ascii="Verdana" w:hAnsi="Verdana" w:cs="Tahoma"/>
          <w:color w:val="000000"/>
        </w:rPr>
        <w:t> If you're writing a batch file and want it to copy a directory tree then you would use the </w:t>
      </w:r>
      <w:proofErr w:type="spellStart"/>
      <w:r>
        <w:rPr>
          <w:rStyle w:val="cmd"/>
          <w:rFonts w:ascii="Courier New" w:hAnsi="Courier New" w:cs="Courier New"/>
          <w:color w:val="FF0000"/>
        </w:rPr>
        <w:t>xcopy</w:t>
      </w:r>
      <w:proofErr w:type="spellEnd"/>
      <w:r>
        <w:rPr>
          <w:rFonts w:ascii="Verdana" w:hAnsi="Verdana" w:cs="Tahoma"/>
          <w:color w:val="000000"/>
        </w:rPr>
        <w:t> command. Otherwise, it is recommended that you do that task by copying and pasting the folder in Windows Explorer rather than using MS-DOS.</w:t>
      </w:r>
    </w:p>
    <w:p w14:paraId="2DA5CB5B" w14:textId="77777777" w:rsidR="008A3EEB" w:rsidRDefault="008A3EEB" w:rsidP="008A3EEB">
      <w:pPr>
        <w:pStyle w:val="Heading2"/>
        <w:shd w:val="clear" w:color="auto" w:fill="FFFFFF"/>
        <w:spacing w:before="0" w:beforeAutospacing="0"/>
        <w:rPr>
          <w:rFonts w:ascii="Verdana" w:hAnsi="Verdana"/>
          <w:color w:val="7DBD04"/>
          <w:sz w:val="27"/>
          <w:szCs w:val="27"/>
        </w:rPr>
      </w:pPr>
      <w:r>
        <w:rPr>
          <w:rFonts w:ascii="Verdana" w:hAnsi="Verdana"/>
          <w:color w:val="7DBD04"/>
          <w:sz w:val="27"/>
          <w:szCs w:val="27"/>
        </w:rPr>
        <w:t xml:space="preserve">help </w:t>
      </w:r>
      <w:proofErr w:type="spellStart"/>
      <w:r>
        <w:rPr>
          <w:rFonts w:ascii="Verdana" w:hAnsi="Verdana"/>
          <w:color w:val="7DBD04"/>
          <w:sz w:val="27"/>
          <w:szCs w:val="27"/>
        </w:rPr>
        <w:t>xcopy</w:t>
      </w:r>
      <w:proofErr w:type="spellEnd"/>
    </w:p>
    <w:p w14:paraId="4C77406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Copies files and directory trees.</w:t>
      </w:r>
    </w:p>
    <w:p w14:paraId="15EE307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6DC633E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XCOPY source [destination] [/A | /M] [/D</w:t>
      </w:r>
      <w:proofErr w:type="gramStart"/>
      <w:r>
        <w:rPr>
          <w:color w:val="FFFFFF"/>
        </w:rPr>
        <w:t>[:date</w:t>
      </w:r>
      <w:proofErr w:type="gramEnd"/>
      <w:r>
        <w:rPr>
          <w:color w:val="FFFFFF"/>
        </w:rPr>
        <w:t>]] [/P] [/S [/E]] [/V] [/W]</w:t>
      </w:r>
    </w:p>
    <w:p w14:paraId="67C1E34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[/C] [/I] [/Q] [/F] [/L] [/G] [/H] [/R] [/T] [/U]</w:t>
      </w:r>
    </w:p>
    <w:p w14:paraId="1438399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[/K] [/N] [/O] [/X] [/Y] [/-Y] [/Z]</w:t>
      </w:r>
    </w:p>
    <w:p w14:paraId="4C06FF5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            [/</w:t>
      </w:r>
      <w:proofErr w:type="gramStart"/>
      <w:r>
        <w:rPr>
          <w:color w:val="FFFFFF"/>
        </w:rPr>
        <w:t>EXCLUDE:file</w:t>
      </w:r>
      <w:proofErr w:type="gramEnd"/>
      <w:r>
        <w:rPr>
          <w:color w:val="FFFFFF"/>
        </w:rPr>
        <w:t>1[+file2][+file3]...]</w:t>
      </w:r>
    </w:p>
    <w:p w14:paraId="437DCAF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4BE098A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source       Specifies the file(s) to copy.</w:t>
      </w:r>
    </w:p>
    <w:p w14:paraId="024D5BF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</w:t>
      </w:r>
      <w:proofErr w:type="gramStart"/>
      <w:r>
        <w:rPr>
          <w:color w:val="FFFFFF"/>
        </w:rPr>
        <w:t>destination  Specifies</w:t>
      </w:r>
      <w:proofErr w:type="gramEnd"/>
      <w:r>
        <w:rPr>
          <w:color w:val="FFFFFF"/>
        </w:rPr>
        <w:t xml:space="preserve"> the location and/or name of new files.</w:t>
      </w:r>
    </w:p>
    <w:p w14:paraId="6CCD108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A           Copies only files with the archive attribute set,</w:t>
      </w:r>
    </w:p>
    <w:p w14:paraId="11FF0A8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doesn't change the attribute.</w:t>
      </w:r>
    </w:p>
    <w:p w14:paraId="004453A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M           Copies only files with the archive attribute set,</w:t>
      </w:r>
    </w:p>
    <w:p w14:paraId="58493F3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turns off the archive attribute.</w:t>
      </w:r>
    </w:p>
    <w:p w14:paraId="0D0B519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</w:t>
      </w:r>
      <w:proofErr w:type="spellStart"/>
      <w:r>
        <w:rPr>
          <w:color w:val="FFFFFF"/>
        </w:rPr>
        <w:t>D:m-d-y</w:t>
      </w:r>
      <w:proofErr w:type="spellEnd"/>
      <w:r>
        <w:rPr>
          <w:color w:val="FFFFFF"/>
        </w:rPr>
        <w:t xml:space="preserve">     Copies files changed on or after the specified date.</w:t>
      </w:r>
    </w:p>
    <w:p w14:paraId="0645D49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If no date is given, copies only those files whose</w:t>
      </w:r>
    </w:p>
    <w:p w14:paraId="3FF96A5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source time is newer than the destination time.</w:t>
      </w:r>
    </w:p>
    <w:p w14:paraId="5E70678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</w:t>
      </w:r>
      <w:proofErr w:type="gramStart"/>
      <w:r>
        <w:rPr>
          <w:color w:val="FFFFFF"/>
        </w:rPr>
        <w:t>EXCLUDE:file</w:t>
      </w:r>
      <w:proofErr w:type="gramEnd"/>
      <w:r>
        <w:rPr>
          <w:color w:val="FFFFFF"/>
        </w:rPr>
        <w:t>1[+file2][+file3]...</w:t>
      </w:r>
    </w:p>
    <w:p w14:paraId="193FEE6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Specifies a list of files containing strings.  Each string</w:t>
      </w:r>
    </w:p>
    <w:p w14:paraId="44A88DE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should be in a separate line in the files.  When any of the</w:t>
      </w:r>
    </w:p>
    <w:p w14:paraId="115987A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strings match any part of the absolute path of the file to be</w:t>
      </w:r>
    </w:p>
    <w:p w14:paraId="32B5E13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copied, that file will be excluded from being copied.  For</w:t>
      </w:r>
    </w:p>
    <w:p w14:paraId="068EDD9F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example, specifying a string like \obj\ or .obj will exclude</w:t>
      </w:r>
    </w:p>
    <w:p w14:paraId="31D8C4E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all files underneath the directory obj or all files with the</w:t>
      </w:r>
    </w:p>
    <w:p w14:paraId="6407795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.obj extension respectively.</w:t>
      </w:r>
    </w:p>
    <w:p w14:paraId="0DC7A04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P           Prompts you before creating each destination file.</w:t>
      </w:r>
    </w:p>
    <w:p w14:paraId="3E5CA62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S           Copies directories and subdirectories except empty ones.</w:t>
      </w:r>
    </w:p>
    <w:p w14:paraId="035FD2C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E           Copies directories and subdirectories, including empty ones.</w:t>
      </w:r>
    </w:p>
    <w:p w14:paraId="0E26129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Same as /S /E. May be used to modify /T.</w:t>
      </w:r>
    </w:p>
    <w:p w14:paraId="65A496E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V           Verifies each new file.</w:t>
      </w:r>
    </w:p>
    <w:p w14:paraId="763D160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W           Prompts you to press a key before copying.</w:t>
      </w:r>
    </w:p>
    <w:p w14:paraId="2082A75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C           Continues copying even if errors occur.</w:t>
      </w:r>
    </w:p>
    <w:p w14:paraId="4F599EA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I           If destination does not exist and copying more than one file,</w:t>
      </w:r>
    </w:p>
    <w:p w14:paraId="3C291AEE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assumes that destination must be a directory.</w:t>
      </w:r>
    </w:p>
    <w:p w14:paraId="0FFAEC4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Q           Does not display file names while copying.</w:t>
      </w:r>
    </w:p>
    <w:p w14:paraId="28468AF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F           Displays full source and destination file names while copying.</w:t>
      </w:r>
    </w:p>
    <w:p w14:paraId="354E5AFC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L           Displays files that would be copied.</w:t>
      </w:r>
    </w:p>
    <w:p w14:paraId="1A0537F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lastRenderedPageBreak/>
        <w:t xml:space="preserve">  /G           Allows the copying of encrypted files to destination that does</w:t>
      </w:r>
    </w:p>
    <w:p w14:paraId="553FA31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not support encryption.</w:t>
      </w:r>
    </w:p>
    <w:p w14:paraId="056180D5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H           Copies hidden and system files also.</w:t>
      </w:r>
    </w:p>
    <w:p w14:paraId="0898111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R           Overwrites read-only files.</w:t>
      </w:r>
    </w:p>
    <w:p w14:paraId="4CD3A10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T           Creates directory </w:t>
      </w:r>
      <w:proofErr w:type="gramStart"/>
      <w:r>
        <w:rPr>
          <w:color w:val="FFFFFF"/>
        </w:rPr>
        <w:t>structure, but</w:t>
      </w:r>
      <w:proofErr w:type="gramEnd"/>
      <w:r>
        <w:rPr>
          <w:color w:val="FFFFFF"/>
        </w:rPr>
        <w:t xml:space="preserve"> does not copy files. Does not</w:t>
      </w:r>
    </w:p>
    <w:p w14:paraId="6DD559F0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include empty directories or subdirectories. /T /E includes</w:t>
      </w:r>
    </w:p>
    <w:p w14:paraId="2CE8489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empty directories and subdirectories.</w:t>
      </w:r>
    </w:p>
    <w:p w14:paraId="6634D09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U           Copies only files that already exist in destination.</w:t>
      </w:r>
    </w:p>
    <w:p w14:paraId="133342F8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K           Copies attributes. Normal </w:t>
      </w:r>
      <w:proofErr w:type="spellStart"/>
      <w:r>
        <w:rPr>
          <w:color w:val="FFFFFF"/>
        </w:rPr>
        <w:t>Xcopy</w:t>
      </w:r>
      <w:proofErr w:type="spellEnd"/>
      <w:r>
        <w:rPr>
          <w:color w:val="FFFFFF"/>
        </w:rPr>
        <w:t xml:space="preserve"> will reset read-only attributes.</w:t>
      </w:r>
    </w:p>
    <w:p w14:paraId="309CDF37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N           Copies using the generated short names.</w:t>
      </w:r>
    </w:p>
    <w:p w14:paraId="0D2C0086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O           Copies file ownership and ACL information.</w:t>
      </w:r>
    </w:p>
    <w:p w14:paraId="6C1CC95A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X           Copies file audit settings (implies /O).</w:t>
      </w:r>
    </w:p>
    <w:p w14:paraId="27657623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Y           Suppresses prompting to confirm you want to overwrite an</w:t>
      </w:r>
    </w:p>
    <w:p w14:paraId="7A71DAA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existing destination file.</w:t>
      </w:r>
    </w:p>
    <w:p w14:paraId="7CDF275D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-Y          Causes prompting to confirm you want to overwrite an</w:t>
      </w:r>
    </w:p>
    <w:p w14:paraId="17F6193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             existing destination file.</w:t>
      </w:r>
    </w:p>
    <w:p w14:paraId="573130C2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 xml:space="preserve">  /Z           Copies networked files in </w:t>
      </w:r>
      <w:proofErr w:type="spellStart"/>
      <w:r>
        <w:rPr>
          <w:color w:val="FFFFFF"/>
        </w:rPr>
        <w:t>restartable</w:t>
      </w:r>
      <w:proofErr w:type="spellEnd"/>
      <w:r>
        <w:rPr>
          <w:color w:val="FFFFFF"/>
        </w:rPr>
        <w:t xml:space="preserve"> mode.</w:t>
      </w:r>
    </w:p>
    <w:p w14:paraId="15287904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</w:p>
    <w:p w14:paraId="4CB74F91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The switch /Y may be preset in the COPYCMD environment variable.</w:t>
      </w:r>
    </w:p>
    <w:p w14:paraId="2F744199" w14:textId="77777777" w:rsidR="008A3EEB" w:rsidRDefault="008A3EEB" w:rsidP="008A3EEB">
      <w:pPr>
        <w:pStyle w:val="HTMLPreformatted"/>
        <w:shd w:val="clear" w:color="auto" w:fill="000000"/>
        <w:rPr>
          <w:color w:val="FFFFFF"/>
        </w:rPr>
      </w:pPr>
      <w:r>
        <w:rPr>
          <w:color w:val="FFFFFF"/>
        </w:rPr>
        <w:t>This may be overridden with /-Y on the command line.</w:t>
      </w:r>
    </w:p>
    <w:p w14:paraId="28B60B0D" w14:textId="77777777" w:rsidR="003447FF" w:rsidRDefault="003447FF"/>
    <w:sectPr w:rsidR="003447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3MDI0MzE2MTexMDNS0lEKTi0uzszPAykwrAUAsSIkoywAAAA="/>
  </w:docVars>
  <w:rsids>
    <w:rsidRoot w:val="008A3EEB"/>
    <w:rsid w:val="003447FF"/>
    <w:rsid w:val="008A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67F34"/>
  <w15:chartTrackingRefBased/>
  <w15:docId w15:val="{83A6F974-3F69-4FE1-B42D-C586793FA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A3EE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8A3EE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3EE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8A3EE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A3E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3E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3EEB"/>
    <w:rPr>
      <w:rFonts w:ascii="Courier New" w:eastAsia="Times New Roman" w:hAnsi="Courier New" w:cs="Courier New"/>
      <w:sz w:val="20"/>
      <w:szCs w:val="20"/>
    </w:rPr>
  </w:style>
  <w:style w:type="character" w:customStyle="1" w:styleId="cmd">
    <w:name w:val="cmd"/>
    <w:basedOn w:val="DefaultParagraphFont"/>
    <w:rsid w:val="008A3EEB"/>
  </w:style>
  <w:style w:type="character" w:customStyle="1" w:styleId="parm">
    <w:name w:val="parm"/>
    <w:basedOn w:val="DefaultParagraphFont"/>
    <w:rsid w:val="008A3EEB"/>
  </w:style>
  <w:style w:type="character" w:customStyle="1" w:styleId="tag">
    <w:name w:val="tag"/>
    <w:basedOn w:val="DefaultParagraphFont"/>
    <w:rsid w:val="008A3EEB"/>
  </w:style>
  <w:style w:type="character" w:styleId="Hyperlink">
    <w:name w:val="Hyperlink"/>
    <w:basedOn w:val="DefaultParagraphFont"/>
    <w:uiPriority w:val="99"/>
    <w:semiHidden/>
    <w:unhideWhenUsed/>
    <w:rsid w:val="008A3EEB"/>
    <w:rPr>
      <w:color w:val="0000FF"/>
      <w:u w:val="single"/>
    </w:rPr>
  </w:style>
  <w:style w:type="character" w:customStyle="1" w:styleId="tip">
    <w:name w:val="tip"/>
    <w:basedOn w:val="DefaultParagraphFont"/>
    <w:rsid w:val="008A3EEB"/>
  </w:style>
  <w:style w:type="character" w:styleId="HTMLCite">
    <w:name w:val="HTML Cite"/>
    <w:basedOn w:val="DefaultParagraphFont"/>
    <w:uiPriority w:val="99"/>
    <w:semiHidden/>
    <w:unhideWhenUsed/>
    <w:rsid w:val="008A3EEB"/>
    <w:rPr>
      <w:i/>
      <w:iCs/>
    </w:rPr>
  </w:style>
  <w:style w:type="character" w:customStyle="1" w:styleId="warn">
    <w:name w:val="warn"/>
    <w:basedOn w:val="DefaultParagraphFont"/>
    <w:rsid w:val="008A3E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6481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40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504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6498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6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0196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24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329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6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68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2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286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8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1994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468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7093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21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533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74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300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c3scripts.com/tutorials/msdos/copy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3scripts.com/tutorials/msdos/clip.html" TargetMode="External"/><Relationship Id="rId5" Type="http://schemas.openxmlformats.org/officeDocument/2006/relationships/hyperlink" Target="https://www.c3scripts.com/tutorials/msdos/date.html" TargetMode="External"/><Relationship Id="rId4" Type="http://schemas.openxmlformats.org/officeDocument/2006/relationships/hyperlink" Target="https://www.c3scripts.com/tutorials/msdos/extensions.html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2388</Words>
  <Characters>13618</Characters>
  <Application>Microsoft Office Word</Application>
  <DocSecurity>0</DocSecurity>
  <Lines>113</Lines>
  <Paragraphs>31</Paragraphs>
  <ScaleCrop>false</ScaleCrop>
  <Company/>
  <LinksUpToDate>false</LinksUpToDate>
  <CharactersWithSpaces>1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mar  Nawaz</dc:creator>
  <cp:keywords/>
  <dc:description/>
  <cp:lastModifiedBy>Qamar  Nawaz</cp:lastModifiedBy>
  <cp:revision>1</cp:revision>
  <dcterms:created xsi:type="dcterms:W3CDTF">2020-12-30T06:09:00Z</dcterms:created>
  <dcterms:modified xsi:type="dcterms:W3CDTF">2020-12-30T06:15:00Z</dcterms:modified>
</cp:coreProperties>
</file>